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5045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15691" w:rsidP="00715691">
      <w:pPr>
        <w:ind w:left="720"/>
        <w:rPr>
          <w:sz w:val="28"/>
          <w:szCs w:val="28"/>
        </w:rPr>
      </w:pPr>
      <w:r>
        <w:rPr>
          <w:sz w:val="28"/>
          <w:szCs w:val="28"/>
        </w:rPr>
        <w:t>Asteroid shower</w:t>
      </w:r>
    </w:p>
    <w:p w:rsidR="007B4A91" w:rsidRDefault="0085045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15691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destroy as many asteroids to protect the Earth and not let the asteroids to reach Earth.</w:t>
      </w:r>
    </w:p>
    <w:p w:rsidR="007B4A91" w:rsidRDefault="0085045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156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asteroid belt had some disturbance and many asteroids came </w:t>
      </w:r>
    </w:p>
    <w:p w:rsidR="007B4A91" w:rsidRDefault="0085045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15691">
      <w:pPr>
        <w:ind w:left="720"/>
        <w:rPr>
          <w:sz w:val="28"/>
          <w:szCs w:val="28"/>
        </w:rPr>
      </w:pPr>
      <w:r>
        <w:rPr>
          <w:sz w:val="28"/>
          <w:szCs w:val="28"/>
        </w:rPr>
        <w:t>Out from it and we need to blast the asteroids to save Earth.</w:t>
      </w:r>
    </w:p>
    <w:p w:rsidR="007B4A91" w:rsidRDefault="0085045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5045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156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156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fire missiles to blast the asteroi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15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15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destroy rocket and Ear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5045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5045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5045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5045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85045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 w:rsidR="00715691">
        <w:t>As many people like things related to space it makes the game interesting and as score increases more asteroids will start coming which will make it difficult and you will have 3 lives.</w: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5045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15691"/>
    <w:rsid w:val="007B4A91"/>
    <w:rsid w:val="008504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0454"/>
  </w:style>
  <w:style w:type="paragraph" w:styleId="Heading1">
    <w:name w:val="heading 1"/>
    <w:basedOn w:val="Normal"/>
    <w:next w:val="Normal"/>
    <w:uiPriority w:val="9"/>
    <w:qFormat/>
    <w:rsid w:val="0085045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5045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5045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5045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5045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5045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5045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5045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5045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5045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val Mittal</cp:lastModifiedBy>
  <cp:revision>3</cp:revision>
  <dcterms:created xsi:type="dcterms:W3CDTF">2021-03-18T05:03:00Z</dcterms:created>
  <dcterms:modified xsi:type="dcterms:W3CDTF">2021-11-01T04:06:00Z</dcterms:modified>
</cp:coreProperties>
</file>